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lextable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NormalTok"/>
        </w:rPr>
        <w:t xml:space="preserve">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epal.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epal.Wid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etal.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etal.Wid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peci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etos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ll sans M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dd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ll sans M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epal.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epal.Wid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etal.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etal.Wid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peci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Gill sans MT" w:eastAsia="Gill sans MT" w:cs="Gill sans MT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etosa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table</dc:title>
  <dc:creator/>
  <cp:keywords/>
  <dcterms:created xsi:type="dcterms:W3CDTF">2024-11-21T19:48:11Z</dcterms:created>
  <dcterms:modified xsi:type="dcterms:W3CDTF">2024-11-21T19:4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